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8F724E" w14:textId="14C2ABBA" w:rsidR="00260C74" w:rsidRPr="00AF4F7A" w:rsidRDefault="00260C74" w:rsidP="00FC1989">
      <w:pPr>
        <w:bidi/>
        <w:rPr>
          <w:rFonts w:cs="B Titr"/>
          <w:b/>
          <w:bCs/>
          <w:sz w:val="24"/>
          <w:szCs w:val="24"/>
          <w:u w:val="single"/>
          <w:rtl/>
          <w:lang w:bidi="fa-IR"/>
        </w:rPr>
      </w:pPr>
      <w:r w:rsidRPr="00AF4F7A">
        <w:rPr>
          <w:rFonts w:cs="B Titr" w:hint="cs"/>
          <w:b/>
          <w:bCs/>
          <w:sz w:val="24"/>
          <w:szCs w:val="24"/>
          <w:u w:val="single"/>
          <w:rtl/>
          <w:lang w:bidi="fa-IR"/>
        </w:rPr>
        <w:t>دروس</w:t>
      </w:r>
      <w:r w:rsidR="00E25088" w:rsidRPr="00AF4F7A">
        <w:rPr>
          <w:rFonts w:cs="B Titr" w:hint="cs"/>
          <w:b/>
          <w:bCs/>
          <w:sz w:val="24"/>
          <w:szCs w:val="24"/>
          <w:u w:val="single"/>
          <w:rtl/>
          <w:lang w:bidi="fa-IR"/>
        </w:rPr>
        <w:t xml:space="preserve"> تحصیلات تکمیلی</w:t>
      </w:r>
      <w:r w:rsidR="00A258C5" w:rsidRPr="00AF4F7A">
        <w:rPr>
          <w:rFonts w:cs="B Titr" w:hint="cs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7C2450">
        <w:rPr>
          <w:rFonts w:cs="B Titr" w:hint="cs"/>
          <w:b/>
          <w:bCs/>
          <w:sz w:val="24"/>
          <w:szCs w:val="24"/>
          <w:u w:val="single"/>
          <w:rtl/>
          <w:lang w:bidi="fa-IR"/>
        </w:rPr>
        <w:t>مهندسی مکانیک</w:t>
      </w:r>
      <w:r w:rsidR="00B64454">
        <w:rPr>
          <w:rFonts w:cs="B Titr" w:hint="cs"/>
          <w:b/>
          <w:bCs/>
          <w:sz w:val="24"/>
          <w:szCs w:val="24"/>
          <w:u w:val="single"/>
          <w:rtl/>
          <w:lang w:bidi="fa-IR"/>
        </w:rPr>
        <w:t xml:space="preserve"> 1402 به</w:t>
      </w:r>
      <w:r w:rsidR="00FC1989">
        <w:rPr>
          <w:rFonts w:cs="B Titr" w:hint="cs"/>
          <w:b/>
          <w:bCs/>
          <w:sz w:val="24"/>
          <w:szCs w:val="24"/>
          <w:u w:val="single"/>
          <w:rtl/>
          <w:lang w:bidi="fa-IR"/>
        </w:rPr>
        <w:t xml:space="preserve"> بعد</w:t>
      </w:r>
      <w:r w:rsidRPr="00AF4F7A">
        <w:rPr>
          <w:rFonts w:cs="B Titr" w:hint="cs"/>
          <w:b/>
          <w:bCs/>
          <w:sz w:val="24"/>
          <w:szCs w:val="24"/>
          <w:u w:val="single"/>
          <w:rtl/>
          <w:lang w:bidi="fa-IR"/>
        </w:rPr>
        <w:t>:</w:t>
      </w:r>
    </w:p>
    <w:tbl>
      <w:tblPr>
        <w:tblStyle w:val="TableGrid"/>
        <w:bidiVisual/>
        <w:tblW w:w="9465" w:type="dxa"/>
        <w:tblLook w:val="04A0" w:firstRow="1" w:lastRow="0" w:firstColumn="1" w:lastColumn="0" w:noHBand="0" w:noVBand="1"/>
      </w:tblPr>
      <w:tblGrid>
        <w:gridCol w:w="700"/>
        <w:gridCol w:w="4348"/>
        <w:gridCol w:w="4417"/>
      </w:tblGrid>
      <w:tr w:rsidR="00C37548" w14:paraId="3AA4F63B" w14:textId="77777777" w:rsidTr="00B525A5">
        <w:tc>
          <w:tcPr>
            <w:tcW w:w="700" w:type="dxa"/>
            <w:vMerge w:val="restart"/>
            <w:textDirection w:val="btLr"/>
            <w:vAlign w:val="center"/>
          </w:tcPr>
          <w:p w14:paraId="6720D5C1" w14:textId="77777777" w:rsidR="00C37548" w:rsidRDefault="00C37548" w:rsidP="00C37548">
            <w:pPr>
              <w:bidi/>
              <w:spacing w:after="0"/>
              <w:ind w:left="113" w:right="113"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تبدیل انرژی</w:t>
            </w:r>
          </w:p>
        </w:tc>
        <w:tc>
          <w:tcPr>
            <w:tcW w:w="4348" w:type="dxa"/>
          </w:tcPr>
          <w:p w14:paraId="71B52886" w14:textId="77777777" w:rsidR="00C37548" w:rsidRPr="00C37548" w:rsidRDefault="00C37548" w:rsidP="00C37548">
            <w:pPr>
              <w:bidi/>
              <w:spacing w:after="0"/>
              <w:jc w:val="center"/>
              <w:rPr>
                <w:rFonts w:cs="B Titr"/>
                <w:rtl/>
                <w:lang w:bidi="fa-IR"/>
              </w:rPr>
            </w:pPr>
            <w:r w:rsidRPr="00C37548">
              <w:rPr>
                <w:rFonts w:cs="B Titr" w:hint="cs"/>
                <w:rtl/>
                <w:lang w:bidi="fa-IR"/>
              </w:rPr>
              <w:t>ترم اول (فرد)</w:t>
            </w:r>
          </w:p>
        </w:tc>
        <w:tc>
          <w:tcPr>
            <w:tcW w:w="4417" w:type="dxa"/>
          </w:tcPr>
          <w:p w14:paraId="4DE08D99" w14:textId="77777777" w:rsidR="00C37548" w:rsidRPr="00C37548" w:rsidRDefault="00C37548" w:rsidP="00C37548">
            <w:pPr>
              <w:bidi/>
              <w:spacing w:after="0"/>
              <w:jc w:val="center"/>
              <w:rPr>
                <w:rFonts w:cs="B Titr"/>
                <w:rtl/>
                <w:lang w:bidi="fa-IR"/>
              </w:rPr>
            </w:pPr>
            <w:r w:rsidRPr="00C37548">
              <w:rPr>
                <w:rFonts w:cs="B Titr" w:hint="cs"/>
                <w:rtl/>
                <w:lang w:bidi="fa-IR"/>
              </w:rPr>
              <w:t>ترم دوم (زوج)</w:t>
            </w:r>
          </w:p>
        </w:tc>
      </w:tr>
      <w:tr w:rsidR="00C37548" w14:paraId="4242B0B0" w14:textId="77777777" w:rsidTr="00B525A5">
        <w:tc>
          <w:tcPr>
            <w:tcW w:w="700" w:type="dxa"/>
            <w:vMerge/>
            <w:textDirection w:val="btLr"/>
            <w:vAlign w:val="center"/>
          </w:tcPr>
          <w:p w14:paraId="6587127E" w14:textId="77777777" w:rsidR="00C37548" w:rsidRPr="000E5404" w:rsidRDefault="00C37548" w:rsidP="00C37548">
            <w:pPr>
              <w:bidi/>
              <w:spacing w:after="0"/>
              <w:ind w:left="113" w:right="113"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4348" w:type="dxa"/>
            <w:vAlign w:val="center"/>
          </w:tcPr>
          <w:p w14:paraId="09DD5C8B" w14:textId="77777777" w:rsidR="00C37548" w:rsidRPr="00C37548" w:rsidRDefault="00C37548" w:rsidP="00B525A5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مکانیک سیالات پیشرفته (1213074)</w:t>
            </w:r>
          </w:p>
        </w:tc>
        <w:tc>
          <w:tcPr>
            <w:tcW w:w="4417" w:type="dxa"/>
            <w:vAlign w:val="center"/>
          </w:tcPr>
          <w:p w14:paraId="0C340223" w14:textId="77777777" w:rsidR="00C37548" w:rsidRPr="00C37548" w:rsidRDefault="00C37548" w:rsidP="00B525A5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انتقال حرارت در مقياس ميكرونانو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</w:t>
            </w: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۱۲۱۳۳۸۴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)</w:t>
            </w:r>
          </w:p>
        </w:tc>
      </w:tr>
      <w:tr w:rsidR="00C37548" w14:paraId="505D13D7" w14:textId="77777777" w:rsidTr="00B525A5">
        <w:tc>
          <w:tcPr>
            <w:tcW w:w="700" w:type="dxa"/>
            <w:vMerge/>
            <w:textDirection w:val="btLr"/>
            <w:vAlign w:val="center"/>
          </w:tcPr>
          <w:p w14:paraId="13811DB7" w14:textId="77777777" w:rsidR="00C37548" w:rsidRPr="000E5404" w:rsidRDefault="00C37548" w:rsidP="00C37548">
            <w:pPr>
              <w:bidi/>
              <w:spacing w:after="0"/>
              <w:ind w:left="113" w:right="113"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4348" w:type="dxa"/>
            <w:vAlign w:val="center"/>
          </w:tcPr>
          <w:p w14:paraId="5B5DBDC9" w14:textId="77777777" w:rsidR="00C37548" w:rsidRPr="00C37548" w:rsidRDefault="00C37548" w:rsidP="00B525A5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انتقال حرارت جابجایی پیشرفته (1213071)</w:t>
            </w:r>
          </w:p>
        </w:tc>
        <w:tc>
          <w:tcPr>
            <w:tcW w:w="4417" w:type="dxa"/>
            <w:vAlign w:val="center"/>
          </w:tcPr>
          <w:p w14:paraId="3646ACB9" w14:textId="77777777" w:rsidR="00C37548" w:rsidRPr="00C37548" w:rsidRDefault="00C37548" w:rsidP="00B525A5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جريان هاي دوفاز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</w:t>
            </w: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۱۲۱۳۳۶۸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)</w:t>
            </w:r>
          </w:p>
        </w:tc>
      </w:tr>
      <w:tr w:rsidR="00B64454" w14:paraId="5D11431C" w14:textId="77777777" w:rsidTr="00B525A5">
        <w:tc>
          <w:tcPr>
            <w:tcW w:w="700" w:type="dxa"/>
            <w:vMerge/>
            <w:textDirection w:val="btLr"/>
            <w:vAlign w:val="center"/>
          </w:tcPr>
          <w:p w14:paraId="1DCF08C2" w14:textId="77777777" w:rsidR="00B64454" w:rsidRPr="000E5404" w:rsidRDefault="00B64454" w:rsidP="00B64454">
            <w:pPr>
              <w:bidi/>
              <w:spacing w:after="0"/>
              <w:ind w:left="113" w:right="113"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4348" w:type="dxa"/>
            <w:vAlign w:val="center"/>
          </w:tcPr>
          <w:p w14:paraId="2A8FB24D" w14:textId="5F8C7890" w:rsidR="00B64454" w:rsidRPr="00C37548" w:rsidRDefault="00B64454" w:rsidP="00B64454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تبدیل مستقیم انرژی (1213084)</w:t>
            </w:r>
          </w:p>
        </w:tc>
        <w:tc>
          <w:tcPr>
            <w:tcW w:w="4417" w:type="dxa"/>
            <w:vAlign w:val="center"/>
          </w:tcPr>
          <w:p w14:paraId="65B7F3CF" w14:textId="0C1ED229" w:rsidR="00B64454" w:rsidRPr="00C37548" w:rsidRDefault="00B64454" w:rsidP="00B64454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مكانيك محيط پيوسته ۱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</w:t>
            </w: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۱۲۱۳۰۶۸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)</w:t>
            </w:r>
          </w:p>
        </w:tc>
      </w:tr>
      <w:tr w:rsidR="00B64454" w14:paraId="43ABADE7" w14:textId="77777777" w:rsidTr="00B525A5">
        <w:tc>
          <w:tcPr>
            <w:tcW w:w="700" w:type="dxa"/>
            <w:vMerge/>
            <w:textDirection w:val="btLr"/>
            <w:vAlign w:val="center"/>
          </w:tcPr>
          <w:p w14:paraId="7A486D1F" w14:textId="77777777" w:rsidR="00B64454" w:rsidRPr="000E5404" w:rsidRDefault="00B64454" w:rsidP="00B64454">
            <w:pPr>
              <w:bidi/>
              <w:spacing w:after="0"/>
              <w:ind w:left="113" w:right="113"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4348" w:type="dxa"/>
            <w:vAlign w:val="center"/>
          </w:tcPr>
          <w:p w14:paraId="478F4A4D" w14:textId="2AFA27F2" w:rsidR="00B64454" w:rsidRPr="00C37548" w:rsidRDefault="00B64454" w:rsidP="00B64454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توربولانس (1213273)</w:t>
            </w:r>
          </w:p>
        </w:tc>
        <w:tc>
          <w:tcPr>
            <w:tcW w:w="4417" w:type="dxa"/>
            <w:vAlign w:val="center"/>
          </w:tcPr>
          <w:p w14:paraId="5F22588B" w14:textId="15712299" w:rsidR="00B64454" w:rsidRPr="00C37548" w:rsidRDefault="00B64454" w:rsidP="00B64454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ترموديناميك پيشرفته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</w:t>
            </w: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۱۲۱۳۰۸۱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)</w:t>
            </w:r>
          </w:p>
        </w:tc>
      </w:tr>
      <w:tr w:rsidR="00B64454" w14:paraId="1298AD41" w14:textId="77777777" w:rsidTr="00B525A5">
        <w:tc>
          <w:tcPr>
            <w:tcW w:w="700" w:type="dxa"/>
            <w:vMerge/>
            <w:textDirection w:val="btLr"/>
            <w:vAlign w:val="center"/>
          </w:tcPr>
          <w:p w14:paraId="2C3B55DB" w14:textId="77777777" w:rsidR="00B64454" w:rsidRPr="000E5404" w:rsidRDefault="00B64454" w:rsidP="00B64454">
            <w:pPr>
              <w:bidi/>
              <w:spacing w:after="0"/>
              <w:ind w:left="113" w:right="113"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4348" w:type="dxa"/>
            <w:vAlign w:val="center"/>
          </w:tcPr>
          <w:p w14:paraId="7B596B5A" w14:textId="59DB3D83" w:rsidR="00B64454" w:rsidRPr="00C37548" w:rsidRDefault="00B64454" w:rsidP="00B64454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لایه‌های مرزی 1 (1213</w:t>
            </w:r>
            <w:bookmarkStart w:id="0" w:name="_GoBack"/>
            <w:bookmarkEnd w:id="0"/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087)</w:t>
            </w:r>
          </w:p>
        </w:tc>
        <w:tc>
          <w:tcPr>
            <w:tcW w:w="4417" w:type="dxa"/>
            <w:vAlign w:val="center"/>
          </w:tcPr>
          <w:p w14:paraId="30784FC3" w14:textId="304907CC" w:rsidR="00B64454" w:rsidRPr="00C37548" w:rsidRDefault="00B64454" w:rsidP="00B64454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سوخت و احتراق پیشرفته (1213079)</w:t>
            </w:r>
          </w:p>
        </w:tc>
      </w:tr>
      <w:tr w:rsidR="00936983" w14:paraId="32847176" w14:textId="77777777" w:rsidTr="00B525A5">
        <w:tc>
          <w:tcPr>
            <w:tcW w:w="700" w:type="dxa"/>
            <w:vMerge/>
            <w:textDirection w:val="btLr"/>
            <w:vAlign w:val="center"/>
          </w:tcPr>
          <w:p w14:paraId="063B600C" w14:textId="77777777" w:rsidR="00936983" w:rsidRPr="000E5404" w:rsidRDefault="00936983" w:rsidP="00936983">
            <w:pPr>
              <w:bidi/>
              <w:spacing w:after="0"/>
              <w:ind w:left="113" w:right="113"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4348" w:type="dxa"/>
            <w:vAlign w:val="center"/>
          </w:tcPr>
          <w:p w14:paraId="2EE06023" w14:textId="062A8017" w:rsidR="00936983" w:rsidRPr="00C37548" w:rsidRDefault="00B64454" w:rsidP="00936983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64454">
              <w:rPr>
                <w:rFonts w:cs="B Nazanin"/>
                <w:sz w:val="24"/>
                <w:szCs w:val="24"/>
                <w:rtl/>
                <w:lang w:bidi="fa-IR"/>
              </w:rPr>
              <w:t>سم</w:t>
            </w:r>
            <w:r w:rsidRPr="00B64454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B64454">
              <w:rPr>
                <w:rFonts w:cs="B Nazanin" w:hint="eastAsia"/>
                <w:sz w:val="24"/>
                <w:szCs w:val="24"/>
                <w:rtl/>
                <w:lang w:bidi="fa-IR"/>
              </w:rPr>
              <w:t>نار</w:t>
            </w:r>
            <w:r w:rsidRPr="00B64454">
              <w:rPr>
                <w:rFonts w:cs="B Nazanin"/>
                <w:sz w:val="24"/>
                <w:szCs w:val="24"/>
                <w:rtl/>
                <w:lang w:bidi="fa-IR"/>
              </w:rPr>
              <w:t xml:space="preserve"> ارشد تئور</w:t>
            </w:r>
            <w:r w:rsidRPr="00B64454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B64454">
              <w:rPr>
                <w:rFonts w:cs="B Nazanin"/>
                <w:sz w:val="24"/>
                <w:szCs w:val="24"/>
                <w:rtl/>
                <w:lang w:bidi="fa-IR"/>
              </w:rPr>
              <w:t xml:space="preserve"> (1213413)</w:t>
            </w:r>
          </w:p>
        </w:tc>
        <w:tc>
          <w:tcPr>
            <w:tcW w:w="4417" w:type="dxa"/>
            <w:vAlign w:val="center"/>
          </w:tcPr>
          <w:p w14:paraId="70D4E5E5" w14:textId="1B7A34D0" w:rsidR="00936983" w:rsidRPr="00C37548" w:rsidRDefault="00936983" w:rsidP="00936983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936983" w14:paraId="4F6794F7" w14:textId="77777777" w:rsidTr="00B525A5">
        <w:tc>
          <w:tcPr>
            <w:tcW w:w="700" w:type="dxa"/>
            <w:vMerge/>
            <w:textDirection w:val="btLr"/>
            <w:vAlign w:val="center"/>
          </w:tcPr>
          <w:p w14:paraId="1E018BAB" w14:textId="77777777" w:rsidR="00936983" w:rsidRPr="000E5404" w:rsidRDefault="00936983" w:rsidP="00936983">
            <w:pPr>
              <w:bidi/>
              <w:spacing w:after="0"/>
              <w:ind w:left="113" w:right="113"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4348" w:type="dxa"/>
            <w:vAlign w:val="center"/>
          </w:tcPr>
          <w:p w14:paraId="3C57E3C2" w14:textId="556AD246" w:rsidR="00936983" w:rsidRPr="00E17F6B" w:rsidRDefault="00936983" w:rsidP="00B64454">
            <w:pPr>
              <w:bidi/>
              <w:spacing w:after="0"/>
              <w:rPr>
                <w:rFonts w:cs="B Nazanin"/>
                <w:sz w:val="24"/>
                <w:szCs w:val="24"/>
                <w:highlight w:val="yellow"/>
                <w:rtl/>
                <w:lang w:bidi="fa-IR"/>
              </w:rPr>
            </w:pPr>
          </w:p>
        </w:tc>
        <w:tc>
          <w:tcPr>
            <w:tcW w:w="4417" w:type="dxa"/>
            <w:vAlign w:val="center"/>
          </w:tcPr>
          <w:p w14:paraId="12C94BA4" w14:textId="3A48CB0E" w:rsidR="00936983" w:rsidRPr="00C37548" w:rsidRDefault="00936983" w:rsidP="00936983">
            <w:pPr>
              <w:bidi/>
              <w:spacing w:after="0"/>
              <w:rPr>
                <w:rFonts w:cs="B Nazanin"/>
                <w:sz w:val="24"/>
                <w:szCs w:val="24"/>
                <w:lang w:bidi="fa-IR"/>
              </w:rPr>
            </w:pPr>
          </w:p>
        </w:tc>
      </w:tr>
      <w:tr w:rsidR="00936983" w14:paraId="5A8FCC8E" w14:textId="77777777" w:rsidTr="00B525A5">
        <w:tc>
          <w:tcPr>
            <w:tcW w:w="700" w:type="dxa"/>
            <w:vMerge w:val="restart"/>
            <w:tcBorders>
              <w:top w:val="single" w:sz="24" w:space="0" w:color="auto"/>
            </w:tcBorders>
            <w:textDirection w:val="btLr"/>
            <w:vAlign w:val="center"/>
          </w:tcPr>
          <w:p w14:paraId="53CA9F05" w14:textId="77777777" w:rsidR="00936983" w:rsidRPr="000E5404" w:rsidRDefault="00936983" w:rsidP="00936983">
            <w:pPr>
              <w:bidi/>
              <w:spacing w:after="0"/>
              <w:ind w:left="113" w:right="113"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ساخت و تولید</w:t>
            </w:r>
          </w:p>
        </w:tc>
        <w:tc>
          <w:tcPr>
            <w:tcW w:w="4348" w:type="dxa"/>
            <w:tcBorders>
              <w:top w:val="single" w:sz="24" w:space="0" w:color="auto"/>
            </w:tcBorders>
            <w:vAlign w:val="center"/>
          </w:tcPr>
          <w:p w14:paraId="1F43741C" w14:textId="77777777" w:rsidR="00936983" w:rsidRPr="00C37548" w:rsidRDefault="00936983" w:rsidP="00936983">
            <w:pPr>
              <w:bidi/>
              <w:spacing w:after="0"/>
              <w:rPr>
                <w:rFonts w:cs="B Nazanin"/>
                <w:sz w:val="24"/>
                <w:szCs w:val="24"/>
                <w:lang w:bidi="fa-IR"/>
              </w:rPr>
            </w:pP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مکانیک محیط‌ پیوسته 1 (1213405)</w:t>
            </w:r>
          </w:p>
        </w:tc>
        <w:tc>
          <w:tcPr>
            <w:tcW w:w="4417" w:type="dxa"/>
            <w:tcBorders>
              <w:top w:val="single" w:sz="24" w:space="0" w:color="auto"/>
            </w:tcBorders>
            <w:vAlign w:val="center"/>
          </w:tcPr>
          <w:p w14:paraId="79CA2239" w14:textId="77777777" w:rsidR="00936983" w:rsidRPr="00C37548" w:rsidRDefault="00936983" w:rsidP="00936983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آناليز شكل دادن فلزات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</w:t>
            </w: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۱۲۱۳۱۶۲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)</w:t>
            </w:r>
          </w:p>
        </w:tc>
      </w:tr>
      <w:tr w:rsidR="00936983" w14:paraId="7AEF2566" w14:textId="77777777" w:rsidTr="00B525A5">
        <w:tc>
          <w:tcPr>
            <w:tcW w:w="700" w:type="dxa"/>
            <w:vMerge/>
          </w:tcPr>
          <w:p w14:paraId="59A75A7F" w14:textId="77777777" w:rsidR="00936983" w:rsidRPr="000E5404" w:rsidRDefault="00936983" w:rsidP="00936983">
            <w:pPr>
              <w:bidi/>
              <w:spacing w:after="0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4348" w:type="dxa"/>
            <w:vAlign w:val="center"/>
          </w:tcPr>
          <w:p w14:paraId="04479E18" w14:textId="77777777" w:rsidR="00936983" w:rsidRPr="00C37548" w:rsidRDefault="00936983" w:rsidP="00936983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متالورژی در تولید (1213154)</w:t>
            </w:r>
          </w:p>
        </w:tc>
        <w:tc>
          <w:tcPr>
            <w:tcW w:w="4417" w:type="dxa"/>
            <w:vAlign w:val="center"/>
          </w:tcPr>
          <w:p w14:paraId="4A88BE08" w14:textId="77777777" w:rsidR="00936983" w:rsidRPr="00C37548" w:rsidRDefault="00936983" w:rsidP="00936983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مباحث منتخب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</w:t>
            </w: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۱۲۱۳۲۳۰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)</w:t>
            </w:r>
          </w:p>
        </w:tc>
      </w:tr>
      <w:tr w:rsidR="00936983" w14:paraId="2E255A67" w14:textId="77777777" w:rsidTr="00B525A5">
        <w:tc>
          <w:tcPr>
            <w:tcW w:w="700" w:type="dxa"/>
            <w:vMerge/>
          </w:tcPr>
          <w:p w14:paraId="437ABADB" w14:textId="77777777" w:rsidR="00936983" w:rsidRPr="000E5404" w:rsidRDefault="00936983" w:rsidP="00936983">
            <w:pPr>
              <w:bidi/>
              <w:spacing w:after="0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4348" w:type="dxa"/>
            <w:vAlign w:val="center"/>
          </w:tcPr>
          <w:p w14:paraId="565F46B0" w14:textId="77777777" w:rsidR="00936983" w:rsidRPr="00C37548" w:rsidRDefault="00936983" w:rsidP="00936983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شکل دهی فلزات (1213126)</w:t>
            </w:r>
          </w:p>
        </w:tc>
        <w:tc>
          <w:tcPr>
            <w:tcW w:w="4417" w:type="dxa"/>
            <w:vAlign w:val="center"/>
          </w:tcPr>
          <w:p w14:paraId="2027B3B1" w14:textId="77777777" w:rsidR="00936983" w:rsidRPr="00C37548" w:rsidRDefault="00936983" w:rsidP="00936983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طراحي و ساخت پيشرفته به كمك كامپيوتر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</w:t>
            </w: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۱۲۱۳۴۰۱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)</w:t>
            </w:r>
          </w:p>
        </w:tc>
      </w:tr>
      <w:tr w:rsidR="00936983" w14:paraId="490DFA5C" w14:textId="77777777" w:rsidTr="00B525A5">
        <w:tc>
          <w:tcPr>
            <w:tcW w:w="700" w:type="dxa"/>
            <w:vMerge/>
          </w:tcPr>
          <w:p w14:paraId="6A09F7BC" w14:textId="77777777" w:rsidR="00936983" w:rsidRPr="000E5404" w:rsidRDefault="00936983" w:rsidP="00936983">
            <w:pPr>
              <w:bidi/>
              <w:spacing w:after="0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4348" w:type="dxa"/>
            <w:vAlign w:val="center"/>
          </w:tcPr>
          <w:p w14:paraId="1B71CABB" w14:textId="77777777" w:rsidR="00936983" w:rsidRPr="00C37548" w:rsidRDefault="00936983" w:rsidP="00936983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مهندسی ابزار دقیق (1213365)</w:t>
            </w:r>
          </w:p>
        </w:tc>
        <w:tc>
          <w:tcPr>
            <w:tcW w:w="4417" w:type="dxa"/>
            <w:vAlign w:val="center"/>
          </w:tcPr>
          <w:p w14:paraId="777B1CD4" w14:textId="77777777" w:rsidR="00936983" w:rsidRPr="00C37548" w:rsidRDefault="00936983" w:rsidP="00936983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936983" w14:paraId="0FB6B8A4" w14:textId="77777777" w:rsidTr="00B525A5">
        <w:tc>
          <w:tcPr>
            <w:tcW w:w="700" w:type="dxa"/>
            <w:vMerge/>
          </w:tcPr>
          <w:p w14:paraId="384A7350" w14:textId="77777777" w:rsidR="00936983" w:rsidRPr="000E5404" w:rsidRDefault="00936983" w:rsidP="00936983">
            <w:pPr>
              <w:bidi/>
              <w:spacing w:after="0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4348" w:type="dxa"/>
            <w:vAlign w:val="center"/>
          </w:tcPr>
          <w:p w14:paraId="1B36A060" w14:textId="77777777" w:rsidR="00936983" w:rsidRPr="00C37548" w:rsidRDefault="00936983" w:rsidP="00936983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ساخت افزودنی (1213415)</w:t>
            </w:r>
          </w:p>
        </w:tc>
        <w:tc>
          <w:tcPr>
            <w:tcW w:w="4417" w:type="dxa"/>
            <w:vAlign w:val="center"/>
          </w:tcPr>
          <w:p w14:paraId="19B35453" w14:textId="77777777" w:rsidR="00936983" w:rsidRPr="00C37548" w:rsidRDefault="00936983" w:rsidP="00936983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936983" w14:paraId="2F23E8E7" w14:textId="77777777" w:rsidTr="00B525A5">
        <w:tc>
          <w:tcPr>
            <w:tcW w:w="700" w:type="dxa"/>
            <w:vMerge/>
          </w:tcPr>
          <w:p w14:paraId="6FD61FCD" w14:textId="77777777" w:rsidR="00936983" w:rsidRPr="000E5404" w:rsidRDefault="00936983" w:rsidP="00936983">
            <w:pPr>
              <w:bidi/>
              <w:spacing w:after="0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4348" w:type="dxa"/>
            <w:vAlign w:val="center"/>
          </w:tcPr>
          <w:p w14:paraId="048EEC78" w14:textId="77777777" w:rsidR="00936983" w:rsidRPr="00C37548" w:rsidRDefault="00936983" w:rsidP="00936983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روش</w:t>
            </w:r>
            <w:r w:rsidRPr="00C37548">
              <w:rPr>
                <w:rFonts w:cs="B Nazanin" w:hint="eastAsia"/>
                <w:sz w:val="24"/>
                <w:szCs w:val="24"/>
                <w:rtl/>
                <w:lang w:bidi="fa-IR"/>
              </w:rPr>
              <w:t>‌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های اجزا محدود (1213155)</w:t>
            </w:r>
          </w:p>
        </w:tc>
        <w:tc>
          <w:tcPr>
            <w:tcW w:w="4417" w:type="dxa"/>
            <w:vAlign w:val="center"/>
          </w:tcPr>
          <w:p w14:paraId="7A1267C5" w14:textId="77777777" w:rsidR="00936983" w:rsidRPr="00C37548" w:rsidRDefault="00936983" w:rsidP="00936983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936983" w14:paraId="544B6D31" w14:textId="77777777" w:rsidTr="00B525A5">
        <w:tc>
          <w:tcPr>
            <w:tcW w:w="700" w:type="dxa"/>
            <w:vMerge/>
          </w:tcPr>
          <w:p w14:paraId="0FAAB4F8" w14:textId="77777777" w:rsidR="00936983" w:rsidRPr="000E5404" w:rsidRDefault="00936983" w:rsidP="00936983">
            <w:pPr>
              <w:bidi/>
              <w:spacing w:after="0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4348" w:type="dxa"/>
            <w:vAlign w:val="center"/>
          </w:tcPr>
          <w:p w14:paraId="22ED59C6" w14:textId="09070944" w:rsidR="00936983" w:rsidRPr="00E17F6B" w:rsidRDefault="00B64454" w:rsidP="00B64454">
            <w:pPr>
              <w:bidi/>
              <w:spacing w:after="0"/>
              <w:rPr>
                <w:rFonts w:cs="B Nazanin"/>
                <w:sz w:val="24"/>
                <w:szCs w:val="24"/>
                <w:highlight w:val="yellow"/>
                <w:lang w:bidi="fa-IR"/>
              </w:rPr>
            </w:pPr>
            <w:r>
              <w:rPr>
                <w:rFonts w:cs="B Nazanin" w:hint="cs"/>
                <w:sz w:val="24"/>
                <w:szCs w:val="24"/>
                <w:highlight w:val="yellow"/>
                <w:rtl/>
                <w:lang w:bidi="fa-IR"/>
              </w:rPr>
              <w:t>سمینار ارشد تئوری (1213413)</w:t>
            </w:r>
          </w:p>
        </w:tc>
        <w:tc>
          <w:tcPr>
            <w:tcW w:w="4417" w:type="dxa"/>
            <w:vAlign w:val="center"/>
          </w:tcPr>
          <w:p w14:paraId="0699C5F1" w14:textId="77777777" w:rsidR="00936983" w:rsidRPr="00C37548" w:rsidRDefault="00936983" w:rsidP="00936983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6CA8C4F1" w14:textId="77777777" w:rsidR="007C2450" w:rsidRDefault="007C2450" w:rsidP="0074676C">
      <w:pPr>
        <w:bidi/>
        <w:rPr>
          <w:rFonts w:cs="B Titr"/>
          <w:b/>
          <w:bCs/>
          <w:sz w:val="24"/>
          <w:szCs w:val="24"/>
          <w:rtl/>
          <w:lang w:bidi="fa-IR"/>
        </w:rPr>
      </w:pPr>
    </w:p>
    <w:p w14:paraId="21985115" w14:textId="77777777" w:rsidR="007C2450" w:rsidRDefault="0086189F" w:rsidP="007C2450">
      <w:pPr>
        <w:bidi/>
        <w:rPr>
          <w:rFonts w:cs="B Titr"/>
          <w:b/>
          <w:bCs/>
          <w:sz w:val="24"/>
          <w:szCs w:val="24"/>
          <w:u w:val="single"/>
          <w:rtl/>
          <w:lang w:bidi="fa-IR"/>
        </w:rPr>
      </w:pPr>
      <w:r w:rsidRPr="0086189F">
        <w:rPr>
          <w:rFonts w:cs="B Titr" w:hint="cs"/>
          <w:b/>
          <w:bCs/>
          <w:sz w:val="24"/>
          <w:szCs w:val="24"/>
          <w:u w:val="single"/>
          <w:rtl/>
          <w:lang w:bidi="fa-IR"/>
        </w:rPr>
        <w:t>دروس ارائه شده در هر ترم:</w:t>
      </w:r>
    </w:p>
    <w:tbl>
      <w:tblPr>
        <w:tblStyle w:val="TableGrid"/>
        <w:bidiVisual/>
        <w:tblW w:w="9252" w:type="dxa"/>
        <w:tblLook w:val="04A0" w:firstRow="1" w:lastRow="0" w:firstColumn="1" w:lastColumn="0" w:noHBand="0" w:noVBand="1"/>
      </w:tblPr>
      <w:tblGrid>
        <w:gridCol w:w="3683"/>
        <w:gridCol w:w="5569"/>
      </w:tblGrid>
      <w:tr w:rsidR="0086189F" w14:paraId="2AF69E7A" w14:textId="77777777" w:rsidTr="002E3AFA">
        <w:tc>
          <w:tcPr>
            <w:tcW w:w="3683" w:type="dxa"/>
          </w:tcPr>
          <w:p w14:paraId="6B6B4C19" w14:textId="77777777" w:rsidR="0086189F" w:rsidRPr="00C37548" w:rsidRDefault="0086189F" w:rsidP="002E3AFA">
            <w:pPr>
              <w:bidi/>
              <w:spacing w:after="0"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رساله دكتري ۱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</w:t>
            </w: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۱۲۱۳۳۹۶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5569" w:type="dxa"/>
          </w:tcPr>
          <w:p w14:paraId="0E534123" w14:textId="64C8BAED" w:rsidR="0086189F" w:rsidRPr="00C37548" w:rsidRDefault="0086189F" w:rsidP="002E3AFA">
            <w:pPr>
              <w:bidi/>
              <w:spacing w:after="0"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86189F" w14:paraId="3F0F38EC" w14:textId="77777777" w:rsidTr="002E3AFA">
        <w:tc>
          <w:tcPr>
            <w:tcW w:w="3683" w:type="dxa"/>
          </w:tcPr>
          <w:p w14:paraId="522A8217" w14:textId="77777777" w:rsidR="0086189F" w:rsidRPr="00C37548" w:rsidRDefault="0086189F" w:rsidP="002E3AFA">
            <w:pPr>
              <w:bidi/>
              <w:spacing w:after="0"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رساله دكتري ۲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</w:t>
            </w: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۱۲۱۳۳۹۷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5569" w:type="dxa"/>
          </w:tcPr>
          <w:p w14:paraId="43CD890B" w14:textId="77777777" w:rsidR="0086189F" w:rsidRPr="00C37548" w:rsidRDefault="0086189F" w:rsidP="002E3AFA">
            <w:pPr>
              <w:bidi/>
              <w:spacing w:after="0"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پايان نامه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</w:t>
            </w: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۱۲۱۳۳۹۴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)</w:t>
            </w:r>
          </w:p>
        </w:tc>
      </w:tr>
      <w:tr w:rsidR="0086189F" w14:paraId="373CF38A" w14:textId="77777777" w:rsidTr="002E3AFA">
        <w:tc>
          <w:tcPr>
            <w:tcW w:w="3683" w:type="dxa"/>
          </w:tcPr>
          <w:p w14:paraId="46078BFA" w14:textId="77777777" w:rsidR="0086189F" w:rsidRPr="00C37548" w:rsidRDefault="0086189F" w:rsidP="002E3AFA">
            <w:pPr>
              <w:bidi/>
              <w:spacing w:after="0"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رساله دكتري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۳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</w:t>
            </w: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۱۲۱۳۳۹۸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5569" w:type="dxa"/>
          </w:tcPr>
          <w:p w14:paraId="2A91D249" w14:textId="77777777" w:rsidR="0086189F" w:rsidRPr="00C37548" w:rsidRDefault="0086189F" w:rsidP="002E3AFA">
            <w:pPr>
              <w:bidi/>
              <w:spacing w:after="0"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ارزيابي جامع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</w:t>
            </w: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۱۲۱۳۳۹۵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)</w:t>
            </w:r>
          </w:p>
        </w:tc>
      </w:tr>
      <w:tr w:rsidR="00F4510A" w14:paraId="15894897" w14:textId="77777777" w:rsidTr="002E3AFA">
        <w:tc>
          <w:tcPr>
            <w:tcW w:w="3683" w:type="dxa"/>
          </w:tcPr>
          <w:p w14:paraId="3857D7BD" w14:textId="77777777" w:rsidR="00F4510A" w:rsidRPr="00C37548" w:rsidRDefault="00F4510A" w:rsidP="00F4510A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رساله دكتري ۴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</w:t>
            </w: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۱۲۱۳۳۹۹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5569" w:type="dxa"/>
          </w:tcPr>
          <w:p w14:paraId="1CFC4900" w14:textId="77777777" w:rsidR="00F4510A" w:rsidRPr="00E17F6B" w:rsidRDefault="00F4510A" w:rsidP="00F4510A">
            <w:pPr>
              <w:bidi/>
              <w:spacing w:after="0"/>
              <w:rPr>
                <w:rFonts w:cs="B Nazanin"/>
                <w:sz w:val="24"/>
                <w:szCs w:val="24"/>
                <w:highlight w:val="yellow"/>
                <w:lang w:bidi="fa-IR"/>
              </w:rPr>
            </w:pPr>
            <w:r w:rsidRPr="00E17F6B">
              <w:rPr>
                <w:rFonts w:cs="B Nazanin" w:hint="cs"/>
                <w:sz w:val="24"/>
                <w:szCs w:val="24"/>
                <w:highlight w:val="yellow"/>
                <w:rtl/>
                <w:lang w:bidi="fa-IR"/>
              </w:rPr>
              <w:t>ریاضیات پیشرفته 1 (1213124)</w:t>
            </w:r>
          </w:p>
        </w:tc>
      </w:tr>
    </w:tbl>
    <w:p w14:paraId="4EB27630" w14:textId="77777777" w:rsidR="00734ED3" w:rsidRDefault="00734ED3" w:rsidP="00D5422A">
      <w:pPr>
        <w:bidi/>
        <w:rPr>
          <w:rFonts w:cs="B Nazanin"/>
          <w:sz w:val="32"/>
          <w:szCs w:val="32"/>
          <w:lang w:bidi="fa-IR"/>
        </w:rPr>
      </w:pPr>
    </w:p>
    <w:p w14:paraId="6A0CDE12" w14:textId="77777777" w:rsidR="00693A6D" w:rsidRDefault="00693A6D" w:rsidP="00693A6D">
      <w:pPr>
        <w:bidi/>
        <w:rPr>
          <w:rFonts w:cs="B Nazanin"/>
          <w:sz w:val="32"/>
          <w:szCs w:val="32"/>
          <w:lang w:bidi="fa-IR"/>
        </w:rPr>
      </w:pPr>
    </w:p>
    <w:sectPr w:rsidR="00693A6D" w:rsidSect="00C827F7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AF1E06"/>
    <w:multiLevelType w:val="hybridMultilevel"/>
    <w:tmpl w:val="2BFCA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zNzGysDQxsTA0MLFQ0lEKTi0uzszPAykwqgUAf5Y8dywAAAA="/>
  </w:docVars>
  <w:rsids>
    <w:rsidRoot w:val="0039566C"/>
    <w:rsid w:val="00007F4D"/>
    <w:rsid w:val="000468DA"/>
    <w:rsid w:val="000628CB"/>
    <w:rsid w:val="000E5404"/>
    <w:rsid w:val="001832CA"/>
    <w:rsid w:val="001942E6"/>
    <w:rsid w:val="001C707F"/>
    <w:rsid w:val="0020758E"/>
    <w:rsid w:val="00222679"/>
    <w:rsid w:val="00237CD2"/>
    <w:rsid w:val="002479D2"/>
    <w:rsid w:val="00260C74"/>
    <w:rsid w:val="002870F1"/>
    <w:rsid w:val="002D7B05"/>
    <w:rsid w:val="0035581C"/>
    <w:rsid w:val="0039142A"/>
    <w:rsid w:val="0039566C"/>
    <w:rsid w:val="00412881"/>
    <w:rsid w:val="00497C99"/>
    <w:rsid w:val="00535B77"/>
    <w:rsid w:val="00565F7F"/>
    <w:rsid w:val="00660C08"/>
    <w:rsid w:val="00693A6D"/>
    <w:rsid w:val="00734ED3"/>
    <w:rsid w:val="0074676C"/>
    <w:rsid w:val="007C2450"/>
    <w:rsid w:val="007D40D0"/>
    <w:rsid w:val="0086189F"/>
    <w:rsid w:val="008D18B3"/>
    <w:rsid w:val="009256CE"/>
    <w:rsid w:val="00936983"/>
    <w:rsid w:val="00943BAE"/>
    <w:rsid w:val="00A258C5"/>
    <w:rsid w:val="00AD4E38"/>
    <w:rsid w:val="00AD6028"/>
    <w:rsid w:val="00AF4F7A"/>
    <w:rsid w:val="00B279A2"/>
    <w:rsid w:val="00B525A5"/>
    <w:rsid w:val="00B54BF3"/>
    <w:rsid w:val="00B64454"/>
    <w:rsid w:val="00BE48F2"/>
    <w:rsid w:val="00C37548"/>
    <w:rsid w:val="00C827F7"/>
    <w:rsid w:val="00CA29CE"/>
    <w:rsid w:val="00CB3CFF"/>
    <w:rsid w:val="00CC25BE"/>
    <w:rsid w:val="00D170C2"/>
    <w:rsid w:val="00D5422A"/>
    <w:rsid w:val="00D905A3"/>
    <w:rsid w:val="00E17F6B"/>
    <w:rsid w:val="00E25088"/>
    <w:rsid w:val="00F4510A"/>
    <w:rsid w:val="00FA7BFC"/>
    <w:rsid w:val="00FC05DF"/>
    <w:rsid w:val="00FC1989"/>
    <w:rsid w:val="00FE4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960A2"/>
  <w15:chartTrackingRefBased/>
  <w15:docId w15:val="{B9FD0506-6474-4E2E-9683-C9783E5C4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566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075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F4F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26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5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5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8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2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0</TotalTime>
  <Pages>1</Pages>
  <Words>144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46</cp:revision>
  <cp:lastPrinted>2022-09-26T16:30:00Z</cp:lastPrinted>
  <dcterms:created xsi:type="dcterms:W3CDTF">2022-09-07T07:36:00Z</dcterms:created>
  <dcterms:modified xsi:type="dcterms:W3CDTF">2024-11-09T09:32:00Z</dcterms:modified>
</cp:coreProperties>
</file>